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5A1F" w:rsidRPr="006176D5" w:rsidRDefault="00674D03" w:rsidP="00F67898">
      <w:pPr>
        <w:pStyle w:val="EndNoteBibliography"/>
        <w:rPr>
          <w:rFonts w:ascii="Times New Roman" w:eastAsia="楷体" w:hAnsi="Times New Roman"/>
          <w:b/>
          <w:bCs/>
          <w:sz w:val="24"/>
          <w:szCs w:val="24"/>
        </w:rPr>
      </w:pPr>
      <w:r>
        <w:rPr>
          <w:rFonts w:ascii="Times New Roman" w:eastAsia="楷体" w:hAnsi="Times New Roman"/>
          <w:b/>
          <w:bCs/>
          <w:sz w:val="24"/>
          <w:szCs w:val="24"/>
        </w:rPr>
        <w:t>Supplement Table 1</w:t>
      </w:r>
      <w:r w:rsidR="006176D5">
        <w:rPr>
          <w:rFonts w:ascii="Times New Roman" w:eastAsia="楷体" w:hAnsi="Times New Roman"/>
          <w:b/>
          <w:bCs/>
          <w:sz w:val="24"/>
          <w:szCs w:val="24"/>
        </w:rPr>
        <w:t xml:space="preserve"> </w:t>
      </w:r>
      <w:r w:rsidR="00444544" w:rsidRPr="00444544">
        <w:rPr>
          <w:rFonts w:ascii="Times New Roman" w:eastAsia="楷体" w:hAnsi="Times New Roman"/>
          <w:bCs/>
          <w:sz w:val="24"/>
          <w:szCs w:val="24"/>
        </w:rPr>
        <w:t>The Questionnaire of Children's Daily Diet Providers' Dietary Literacy (QCDDPDL)</w:t>
      </w:r>
    </w:p>
    <w:tbl>
      <w:tblPr>
        <w:tblW w:w="9898" w:type="dxa"/>
        <w:jc w:val="center"/>
        <w:tblBorders>
          <w:top w:val="single" w:sz="4" w:space="0" w:color="auto"/>
          <w:bottom w:val="single" w:sz="4" w:space="0" w:color="auto"/>
        </w:tblBorders>
        <w:shd w:val="clear" w:color="auto" w:fill="FFFFFF"/>
        <w:tblLayout w:type="fixed"/>
        <w:tblCellMar>
          <w:left w:w="51" w:type="dxa"/>
          <w:right w:w="51" w:type="dxa"/>
        </w:tblCellMar>
        <w:tblLook w:val="04A0" w:firstRow="1" w:lastRow="0" w:firstColumn="1" w:lastColumn="0" w:noHBand="0" w:noVBand="1"/>
      </w:tblPr>
      <w:tblGrid>
        <w:gridCol w:w="832"/>
        <w:gridCol w:w="4105"/>
        <w:gridCol w:w="1275"/>
        <w:gridCol w:w="1276"/>
        <w:gridCol w:w="1276"/>
        <w:gridCol w:w="1134"/>
      </w:tblGrid>
      <w:tr w:rsidR="006A5A1F">
        <w:trPr>
          <w:jc w:val="center"/>
        </w:trPr>
        <w:tc>
          <w:tcPr>
            <w:tcW w:w="832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A5A1F" w:rsidRDefault="00674D03">
            <w:pPr>
              <w:spacing w:line="276" w:lineRule="auto"/>
              <w:jc w:val="center"/>
              <w:rPr>
                <w:rFonts w:eastAsia="黑体"/>
                <w:b/>
                <w:kern w:val="0"/>
                <w:szCs w:val="21"/>
              </w:rPr>
            </w:pPr>
            <w:r>
              <w:rPr>
                <w:rFonts w:eastAsia="黑体"/>
                <w:b/>
                <w:kern w:val="0"/>
                <w:szCs w:val="21"/>
              </w:rPr>
              <w:t>Serial number</w:t>
            </w:r>
          </w:p>
        </w:tc>
        <w:tc>
          <w:tcPr>
            <w:tcW w:w="410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A5A1F" w:rsidRDefault="00674D03">
            <w:pPr>
              <w:spacing w:line="276" w:lineRule="auto"/>
              <w:jc w:val="center"/>
              <w:rPr>
                <w:rFonts w:eastAsia="黑体"/>
                <w:b/>
                <w:kern w:val="0"/>
                <w:szCs w:val="21"/>
              </w:rPr>
            </w:pPr>
            <w:r>
              <w:rPr>
                <w:rFonts w:eastAsia="黑体"/>
                <w:b/>
                <w:kern w:val="0"/>
                <w:szCs w:val="21"/>
              </w:rPr>
              <w:t>Items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sz w:val="21"/>
                <w:szCs w:val="21"/>
              </w:rPr>
              <w:t>Very inconsistent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sz w:val="21"/>
                <w:szCs w:val="21"/>
              </w:rPr>
              <w:t>Relatively inconsistent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sz w:val="21"/>
                <w:szCs w:val="21"/>
              </w:rPr>
              <w:t>Relatively consisten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sz w:val="21"/>
                <w:szCs w:val="21"/>
              </w:rPr>
              <w:t>Very consistent</w:t>
            </w:r>
          </w:p>
        </w:tc>
      </w:tr>
      <w:tr w:rsidR="006A5A1F">
        <w:trPr>
          <w:jc w:val="center"/>
        </w:trPr>
        <w:tc>
          <w:tcPr>
            <w:tcW w:w="832" w:type="dxa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:rsidR="006A5A1F" w:rsidRDefault="006A5A1F">
            <w:pPr>
              <w:spacing w:line="276" w:lineRule="auto"/>
              <w:jc w:val="center"/>
              <w:rPr>
                <w:b/>
                <w:bCs/>
                <w:kern w:val="0"/>
                <w:szCs w:val="21"/>
              </w:rPr>
            </w:pPr>
          </w:p>
        </w:tc>
        <w:tc>
          <w:tcPr>
            <w:tcW w:w="4105" w:type="dxa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:rsidR="006A5A1F" w:rsidRDefault="00674D03">
            <w:pPr>
              <w:widowControl/>
              <w:jc w:val="left"/>
              <w:rPr>
                <w:b/>
                <w:bCs/>
                <w:szCs w:val="21"/>
              </w:rPr>
            </w:pPr>
            <w:r>
              <w:rPr>
                <w:b/>
                <w:bCs/>
                <w:color w:val="000000"/>
                <w:kern w:val="0"/>
                <w:szCs w:val="21"/>
                <w:lang w:bidi="ar"/>
              </w:rPr>
              <w:t>Attitude</w:t>
            </w:r>
          </w:p>
        </w:tc>
        <w:tc>
          <w:tcPr>
            <w:tcW w:w="1275" w:type="dxa"/>
            <w:tcBorders>
              <w:top w:val="single" w:sz="4" w:space="0" w:color="auto"/>
              <w:bottom w:val="nil"/>
            </w:tcBorders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kern w:val="0"/>
                <w:szCs w:val="21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kern w:val="0"/>
                <w:szCs w:val="21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kern w:val="0"/>
                <w:szCs w:val="21"/>
              </w:rPr>
            </w:pPr>
          </w:p>
        </w:tc>
      </w:tr>
      <w:tr w:rsidR="006A5A1F">
        <w:trPr>
          <w:jc w:val="center"/>
        </w:trPr>
        <w:tc>
          <w:tcPr>
            <w:tcW w:w="832" w:type="dxa"/>
            <w:tcBorders>
              <w:top w:val="nil"/>
            </w:tcBorders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</w:t>
            </w:r>
          </w:p>
        </w:tc>
        <w:tc>
          <w:tcPr>
            <w:tcW w:w="4105" w:type="dxa"/>
            <w:tcBorders>
              <w:top w:val="nil"/>
            </w:tcBorders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are about if your children’s diet meets nutritional needs</w:t>
            </w:r>
          </w:p>
        </w:tc>
        <w:tc>
          <w:tcPr>
            <w:tcW w:w="1275" w:type="dxa"/>
            <w:tcBorders>
              <w:top w:val="nil"/>
            </w:tcBorders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tcBorders>
              <w:top w:val="nil"/>
            </w:tcBorders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tcBorders>
              <w:top w:val="nil"/>
            </w:tcBorders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2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Believe that children will not become obese as long as they eat less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3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Believe that obese children are not short of nutrition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4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Pay attention to buying food for children based on the nutritional value of food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5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Pay attention to choose fresh and hygienic food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6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Be careful when cooking (less oil, less salt, less sugar)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color w:val="000000"/>
                <w:kern w:val="0"/>
                <w:szCs w:val="21"/>
              </w:rPr>
            </w:pPr>
            <w:r>
              <w:rPr>
                <w:color w:val="000000"/>
                <w:kern w:val="0"/>
                <w:szCs w:val="21"/>
              </w:rPr>
              <w:t>7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Pay attention to the proper cooking method to preserve the nutritional value of food when cooking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b/>
                <w:bCs/>
                <w:color w:val="000000"/>
                <w:kern w:val="0"/>
                <w:szCs w:val="21"/>
              </w:rPr>
            </w:pP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bidi="ar"/>
              </w:rPr>
              <w:t>Action</w:t>
            </w:r>
          </w:p>
        </w:tc>
        <w:tc>
          <w:tcPr>
            <w:tcW w:w="1275" w:type="dxa"/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76" w:type="dxa"/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76" w:type="dxa"/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bCs/>
                <w:kern w:val="0"/>
                <w:szCs w:val="21"/>
              </w:rPr>
            </w:pP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color w:val="000000"/>
                <w:kern w:val="0"/>
                <w:szCs w:val="21"/>
              </w:rPr>
            </w:pPr>
            <w:r>
              <w:rPr>
                <w:color w:val="000000"/>
                <w:kern w:val="0"/>
                <w:szCs w:val="21"/>
              </w:rPr>
              <w:t>8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color w:val="FF000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Prepare breakfast for children every day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color w:val="000000"/>
                <w:kern w:val="0"/>
                <w:szCs w:val="21"/>
              </w:rPr>
            </w:pPr>
            <w:r>
              <w:rPr>
                <w:color w:val="000000"/>
                <w:kern w:val="0"/>
                <w:szCs w:val="21"/>
              </w:rPr>
              <w:t>9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nsure that children eat regularly every day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color w:val="000000"/>
                <w:kern w:val="0"/>
                <w:szCs w:val="21"/>
              </w:rPr>
            </w:pPr>
            <w:r>
              <w:rPr>
                <w:kern w:val="0"/>
                <w:szCs w:val="21"/>
              </w:rPr>
              <w:t>10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color w:val="FF000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trive to make children's meals delicious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1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nterested in children's diet and nutrition books, videos, etc.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2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ake sure your children drink milk every day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3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ake sure your children eat eggs every day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4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Use different cutting boards for raw food (vegetables and raw meat) and cooked food (cooked meat, cold dishes)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b/>
                <w:bCs/>
                <w:kern w:val="0"/>
                <w:szCs w:val="21"/>
              </w:rPr>
            </w:pP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bidi="ar"/>
              </w:rPr>
              <w:t>Skills</w:t>
            </w:r>
          </w:p>
        </w:tc>
        <w:tc>
          <w:tcPr>
            <w:tcW w:w="1275" w:type="dxa"/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76" w:type="dxa"/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76" w:type="dxa"/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bCs/>
                <w:kern w:val="0"/>
                <w:szCs w:val="21"/>
              </w:rPr>
            </w:pP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5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an recognize whether your child is full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6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an distinguish the quality of food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color w:val="000000"/>
                <w:kern w:val="0"/>
                <w:szCs w:val="21"/>
              </w:rPr>
            </w:pPr>
            <w:r>
              <w:rPr>
                <w:color w:val="000000"/>
                <w:kern w:val="0"/>
                <w:szCs w:val="21"/>
              </w:rPr>
              <w:t>17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an identify expired or spoiled food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8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an understand the nutrition label on food packaging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9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an cook delicious meals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trHeight w:hRule="exact" w:val="397"/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lastRenderedPageBreak/>
              <w:t>20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Can adjust the diet when your children feel uncomfortable 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21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Know the nutritional value of daily food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22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Know how to correct children's bad eating habits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23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Know how to judge whether your children have malnutrition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b/>
                <w:bCs/>
                <w:kern w:val="0"/>
                <w:szCs w:val="21"/>
              </w:rPr>
            </w:pP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bidi="ar"/>
              </w:rPr>
              <w:t>Environment</w:t>
            </w:r>
          </w:p>
        </w:tc>
        <w:tc>
          <w:tcPr>
            <w:tcW w:w="1275" w:type="dxa"/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76" w:type="dxa"/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76" w:type="dxa"/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shd w:val="clear" w:color="auto" w:fill="FFFFFF"/>
          </w:tcPr>
          <w:p w:rsidR="006A5A1F" w:rsidRDefault="006A5A1F">
            <w:pPr>
              <w:spacing w:line="276" w:lineRule="auto"/>
              <w:jc w:val="center"/>
              <w:rPr>
                <w:bCs/>
                <w:kern w:val="0"/>
                <w:szCs w:val="21"/>
              </w:rPr>
            </w:pP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24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an keep home dining table and tableware clean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25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an keep dining environment bright and comfortable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26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Family can eat at least one meal together every day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27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Family is always happy when eating together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28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lways criticize and blame children when eating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29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llow kids to eat and play or watch TV while eating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6A5A1F">
        <w:trPr>
          <w:jc w:val="center"/>
        </w:trPr>
        <w:tc>
          <w:tcPr>
            <w:tcW w:w="832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30</w:t>
            </w:r>
          </w:p>
        </w:tc>
        <w:tc>
          <w:tcPr>
            <w:tcW w:w="4105" w:type="dxa"/>
            <w:shd w:val="clear" w:color="auto" w:fill="FFFFFF"/>
          </w:tcPr>
          <w:p w:rsidR="006A5A1F" w:rsidRDefault="00674D03">
            <w:pPr>
              <w:pStyle w:val="a6"/>
              <w:spacing w:before="0" w:beforeAutospacing="0" w:after="0" w:afterAutospacing="0"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llow children to leave the table casually while eating</w:t>
            </w:r>
          </w:p>
        </w:tc>
        <w:tc>
          <w:tcPr>
            <w:tcW w:w="1275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6A5A1F" w:rsidRDefault="00674D03">
            <w:pPr>
              <w:spacing w:line="276" w:lineRule="auto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</w:tbl>
    <w:p w:rsidR="006A5A1F" w:rsidRDefault="00674D03" w:rsidP="00F67898">
      <w:pPr>
        <w:pStyle w:val="EndNoteBibliography"/>
        <w:rPr>
          <w:rFonts w:ascii="Times New Roman" w:hAnsi="Times New Roman"/>
          <w:sz w:val="21"/>
          <w:szCs w:val="21"/>
        </w:rPr>
      </w:pPr>
      <w:bookmarkStart w:id="0" w:name="_GoBack"/>
      <w:bookmarkEnd w:id="0"/>
      <w:r>
        <w:rPr>
          <w:rFonts w:ascii="Times New Roman" w:hAnsi="Times New Roman"/>
          <w:sz w:val="21"/>
          <w:szCs w:val="21"/>
        </w:rPr>
        <w:t>Items 2, 3, 28, 29, 30 take reverse scoring.</w:t>
      </w:r>
    </w:p>
    <w:sectPr w:rsidR="006A5A1F">
      <w:footerReference w:type="default" r:id="rId7"/>
      <w:pgSz w:w="11906" w:h="16838"/>
      <w:pgMar w:top="1985" w:right="1418" w:bottom="1418" w:left="1985" w:header="1417" w:footer="141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0BEF" w:rsidRDefault="00B00BEF">
      <w:r>
        <w:separator/>
      </w:r>
    </w:p>
  </w:endnote>
  <w:endnote w:type="continuationSeparator" w:id="0">
    <w:p w:rsidR="00B00BEF" w:rsidRDefault="00B00B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5A1F" w:rsidRDefault="00674D03">
    <w:pPr>
      <w:pStyle w:val="a3"/>
      <w:jc w:val="center"/>
      <w:rPr>
        <w:rFonts w:ascii="Times New Roman" w:hAnsi="Times New Roman"/>
      </w:rPr>
    </w:pP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>PAGE   \* MERGEFORMAT</w:instrText>
    </w:r>
    <w:r>
      <w:rPr>
        <w:rFonts w:ascii="Times New Roman" w:hAnsi="Times New Roman"/>
      </w:rPr>
      <w:fldChar w:fldCharType="separate"/>
    </w:r>
    <w:r w:rsidR="009C31F0" w:rsidRPr="009C31F0">
      <w:rPr>
        <w:rFonts w:ascii="Times New Roman" w:hAnsi="Times New Roman"/>
        <w:noProof/>
        <w:lang w:val="zh-CN"/>
      </w:rPr>
      <w:t>1</w:t>
    </w:r>
    <w:r>
      <w:rPr>
        <w:rFonts w:ascii="Times New Roman" w:hAnsi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0BEF" w:rsidRDefault="00B00BEF">
      <w:r>
        <w:separator/>
      </w:r>
    </w:p>
  </w:footnote>
  <w:footnote w:type="continuationSeparator" w:id="0">
    <w:p w:rsidR="00B00BEF" w:rsidRDefault="00B00B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bordersDoNotSurroundHeader/>
  <w:bordersDoNotSurroundFooter/>
  <w:doNotTrackMoves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jA2MbCwMLM0MTMwMTNU0lEKTi0uzszPAykwrQUAW+1VvywAAAA="/>
  </w:docVars>
  <w:rsids>
    <w:rsidRoot w:val="00A83B9D"/>
    <w:rsid w:val="000808FB"/>
    <w:rsid w:val="000D545D"/>
    <w:rsid w:val="000D6EB2"/>
    <w:rsid w:val="0013403E"/>
    <w:rsid w:val="00152EEA"/>
    <w:rsid w:val="00181362"/>
    <w:rsid w:val="001864BF"/>
    <w:rsid w:val="0019384B"/>
    <w:rsid w:val="002963CF"/>
    <w:rsid w:val="002D0A90"/>
    <w:rsid w:val="0032172A"/>
    <w:rsid w:val="00366C6E"/>
    <w:rsid w:val="00414A6C"/>
    <w:rsid w:val="00444544"/>
    <w:rsid w:val="0057367F"/>
    <w:rsid w:val="005E733F"/>
    <w:rsid w:val="006176D5"/>
    <w:rsid w:val="00651669"/>
    <w:rsid w:val="00674D03"/>
    <w:rsid w:val="006A5A1F"/>
    <w:rsid w:val="006B5085"/>
    <w:rsid w:val="0070127E"/>
    <w:rsid w:val="00733362"/>
    <w:rsid w:val="007F6578"/>
    <w:rsid w:val="008009D1"/>
    <w:rsid w:val="00882E3D"/>
    <w:rsid w:val="00892EEB"/>
    <w:rsid w:val="008B30DC"/>
    <w:rsid w:val="008D3039"/>
    <w:rsid w:val="008E791B"/>
    <w:rsid w:val="009506D8"/>
    <w:rsid w:val="009C31F0"/>
    <w:rsid w:val="009E5286"/>
    <w:rsid w:val="00A02D42"/>
    <w:rsid w:val="00A76A8F"/>
    <w:rsid w:val="00A83B9D"/>
    <w:rsid w:val="00AA15F4"/>
    <w:rsid w:val="00B00BEF"/>
    <w:rsid w:val="00B51AC4"/>
    <w:rsid w:val="00B575B1"/>
    <w:rsid w:val="00CB5BFE"/>
    <w:rsid w:val="00CD7B6C"/>
    <w:rsid w:val="00F202FC"/>
    <w:rsid w:val="00F67898"/>
    <w:rsid w:val="00FE044A"/>
    <w:rsid w:val="06606AC2"/>
    <w:rsid w:val="074A138F"/>
    <w:rsid w:val="157C202C"/>
    <w:rsid w:val="1BD47B07"/>
    <w:rsid w:val="1BF66808"/>
    <w:rsid w:val="1F2531EE"/>
    <w:rsid w:val="24E37EEA"/>
    <w:rsid w:val="25AB4EE3"/>
    <w:rsid w:val="26354CD8"/>
    <w:rsid w:val="29F9728D"/>
    <w:rsid w:val="2E1B00DD"/>
    <w:rsid w:val="3342624C"/>
    <w:rsid w:val="34542162"/>
    <w:rsid w:val="3CE0225F"/>
    <w:rsid w:val="406D1EA9"/>
    <w:rsid w:val="4737305B"/>
    <w:rsid w:val="4C451650"/>
    <w:rsid w:val="5E4B7515"/>
    <w:rsid w:val="67042D49"/>
    <w:rsid w:val="69722C5F"/>
    <w:rsid w:val="6AEF5ABE"/>
    <w:rsid w:val="6B161EB7"/>
    <w:rsid w:val="6E883FCE"/>
    <w:rsid w:val="74573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1A580C"/>
  <w15:docId w15:val="{461AE32B-289E-4EDC-8434-FB5A4440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 w:unhideWhenUsed="1" w:qFormat="1"/>
    <w:lsdException w:name="caption" w:semiHidden="1" w:unhideWhenUsed="1" w:qFormat="1"/>
    <w:lsdException w:name="annotation reference" w:uiPriority="99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nhideWhenUsed="1" w:qFormat="1"/>
    <w:lsdException w:name="HTML Keyboard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rFonts w:ascii="等线" w:eastAsia="等线" w:hAnsi="等线"/>
      <w:sz w:val="18"/>
      <w:szCs w:val="18"/>
    </w:rPr>
  </w:style>
  <w:style w:type="paragraph" w:styleId="a4">
    <w:name w:val="header"/>
    <w:basedOn w:val="a"/>
    <w:link w:val="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rmal (Web)"/>
    <w:basedOn w:val="a"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7">
    <w:name w:val="annotation reference"/>
    <w:uiPriority w:val="99"/>
    <w:unhideWhenUsed/>
    <w:qFormat/>
    <w:rPr>
      <w:sz w:val="21"/>
      <w:szCs w:val="21"/>
    </w:rPr>
  </w:style>
  <w:style w:type="paragraph" w:customStyle="1" w:styleId="EndNoteBibliography">
    <w:name w:val="EndNote Bibliography"/>
    <w:basedOn w:val="a"/>
    <w:qFormat/>
    <w:rPr>
      <w:rFonts w:ascii="等线" w:eastAsia="等线" w:hAnsi="等线"/>
      <w:kern w:val="0"/>
      <w:sz w:val="20"/>
      <w:szCs w:val="20"/>
    </w:rPr>
  </w:style>
  <w:style w:type="character" w:customStyle="1" w:styleId="a5">
    <w:name w:val="页眉 字符"/>
    <w:link w:val="a4"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7</Words>
  <Characters>1927</Characters>
  <Application>Microsoft Office Word</Application>
  <DocSecurity>0</DocSecurity>
  <Lines>16</Lines>
  <Paragraphs>4</Paragraphs>
  <ScaleCrop>false</ScaleCrop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苏</dc:creator>
  <cp:lastModifiedBy>c</cp:lastModifiedBy>
  <cp:revision>5</cp:revision>
  <dcterms:created xsi:type="dcterms:W3CDTF">2021-05-14T11:27:00Z</dcterms:created>
  <dcterms:modified xsi:type="dcterms:W3CDTF">2021-11-04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5C57A10F8EAC470A95C163B2F7FEA875</vt:lpwstr>
  </property>
</Properties>
</file>